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ar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ge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the child at clinical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feed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aracteristics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em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bpa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 (BP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bupa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utyl paraben (BUP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e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 (DE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et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 (DET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m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 (DM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mt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 (DMT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etpa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 paraben (ETP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bz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 (Mbz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cp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2-ethyl 5-carboxypentyl phthalate (MECP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hh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2-ethyl-5-hydroxyhexyl phthalate (MEHH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h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2-ethylhexyl phthalate (MEH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oh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2-ethyl-5-oxohexyl phthalate (MEOH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 (ME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epa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 paraben (MEP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ib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iso-butyl phthalate (MiB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nb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n-butyl phthalate (MnB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hmin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4-methyl-7-hydroxyoctyl phthalate (OHMiN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xb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 (OXB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xominp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-4-methyl-7-oxooctyl phthalate (OXOMiN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rpa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 paraben (PRP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rc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 (TR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g / 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di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a fast food restaurant/take a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ts organic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ish and seafood (hs_canfish+hs_oilyfish+hs_whfish+hs_seaf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ruits (hs_canfruit+hs_dryfruit+hs_freshjuice+hs_frui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vegetables (hs_cookveg+hs_rawve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smo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of the following best describes your consumption of tobacco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moker and has never smoked, Non-smoker but previously smoked although not daily, Non-smoker but previously smoked daily, Smoker but not daily, 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h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EDEN,BIB,RHEA,KANC,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 EDEN, BIB, RHEA, KANC, 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reatin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_to_hel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in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µmol / 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vFactors_vis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lthc_t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health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mal, Health 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m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d of the child in the last few days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ual, Not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ise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noise, Some noise, Noi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rest_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rested the night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, Not as well as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hnicity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chil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,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n, Asian, Caucasian, Native_American, Other, Pakistani, White_not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milyS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Affluence Scale (FAS II) 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well would you say your family is managing financially these day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comfortably, Doing alright, Getting by, Finding it quite difficult, Finding it very difficult, Does not wish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SEP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with the father, Living alone, Other situ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ternalSmoking_pre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ct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pass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europsychologicalDiagnosis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revious child neuropsychological diagnosi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,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x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,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1:26:49Z</dcterms:created>
  <dcterms:modified xsi:type="dcterms:W3CDTF">2023-10-30T1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